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D4C37" w14:textId="77777777" w:rsidR="00601EFA" w:rsidRPr="00601EFA" w:rsidRDefault="00601EFA" w:rsidP="00601EFA">
      <w:pPr>
        <w:rPr>
          <w:rFonts w:ascii="Arial" w:hAnsi="Arial" w:cs="Arial"/>
          <w:i/>
          <w:iCs/>
        </w:rPr>
      </w:pPr>
      <w:r w:rsidRPr="00601EFA">
        <w:rPr>
          <w:rFonts w:ascii="Arial" w:hAnsi="Arial" w:cs="Arial"/>
          <w:i/>
          <w:iCs/>
        </w:rPr>
        <w:t xml:space="preserve">Talk about how the Chinese were discriminated in 18th and 19th century Los Angeles. Then talk about how Los Angeles' Asian residents today and recently experience </w:t>
      </w:r>
      <w:proofErr w:type="spellStart"/>
      <w:r w:rsidRPr="00601EFA">
        <w:rPr>
          <w:rFonts w:ascii="Arial" w:hAnsi="Arial" w:cs="Arial"/>
          <w:i/>
          <w:iCs/>
        </w:rPr>
        <w:t>asian</w:t>
      </w:r>
      <w:proofErr w:type="spellEnd"/>
      <w:r w:rsidRPr="00601EFA">
        <w:rPr>
          <w:rFonts w:ascii="Arial" w:hAnsi="Arial" w:cs="Arial"/>
          <w:i/>
          <w:iCs/>
        </w:rPr>
        <w:t xml:space="preserve"> hate because of covid 19</w:t>
      </w:r>
    </w:p>
    <w:p w14:paraId="208D959C" w14:textId="77777777" w:rsidR="00D15BD5" w:rsidRPr="00DE0F89" w:rsidRDefault="00D15BD5">
      <w:pPr>
        <w:rPr>
          <w:rFonts w:ascii="Arial" w:hAnsi="Arial" w:cs="Arial"/>
          <w:i/>
          <w:iCs/>
        </w:rPr>
      </w:pPr>
    </w:p>
    <w:sectPr w:rsidR="00D15BD5" w:rsidRPr="00DE0F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bEwMbW0MDO1NDRT0lEKTi0uzszPAykwrAUAhdws+ywAAAA="/>
  </w:docVars>
  <w:rsids>
    <w:rsidRoot w:val="00601EFA"/>
    <w:rsid w:val="00601EFA"/>
    <w:rsid w:val="00D15BD5"/>
    <w:rsid w:val="00DE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B6A69"/>
  <w15:chartTrackingRefBased/>
  <w15:docId w15:val="{479E9C95-F17A-4307-A686-BA38CB0C2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66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9471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2T08:47:00Z</dcterms:created>
  <dcterms:modified xsi:type="dcterms:W3CDTF">2022-05-02T08:47:00Z</dcterms:modified>
</cp:coreProperties>
</file>